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5B8278" w14:textId="20083E8E" w:rsidR="006662A2" w:rsidRPr="00773BFD" w:rsidRDefault="006662A2" w:rsidP="006662A2">
      <w:pPr>
        <w:pBdr>
          <w:bottom w:val="single" w:sz="4" w:space="1" w:color="auto"/>
        </w:pBdr>
        <w:rPr>
          <w:rFonts w:ascii="Roboto" w:hAnsi="Roboto"/>
          <w:b/>
        </w:rPr>
      </w:pPr>
      <w:proofErr w:type="spellStart"/>
      <w:r w:rsidRPr="00773BFD">
        <w:rPr>
          <w:rFonts w:ascii="Roboto" w:hAnsi="Roboto"/>
          <w:b/>
        </w:rPr>
        <w:t>VIP</w:t>
      </w:r>
      <w:r w:rsidR="00402887" w:rsidRPr="00773BFD">
        <w:rPr>
          <w:rFonts w:ascii="Roboto" w:hAnsi="Roboto"/>
          <w:b/>
        </w:rPr>
        <w:t>artner</w:t>
      </w:r>
      <w:proofErr w:type="spellEnd"/>
      <w:r w:rsidRPr="00773BFD">
        <w:rPr>
          <w:rFonts w:ascii="Roboto" w:hAnsi="Roboto"/>
          <w:b/>
        </w:rPr>
        <w:t xml:space="preserve"> Social Media Samples 202</w:t>
      </w:r>
      <w:r w:rsidR="00BC29E1" w:rsidRPr="00773BFD">
        <w:rPr>
          <w:rFonts w:ascii="Roboto" w:hAnsi="Roboto"/>
          <w:b/>
        </w:rPr>
        <w:t>4</w:t>
      </w:r>
    </w:p>
    <w:p w14:paraId="35A90F49" w14:textId="77777777" w:rsidR="00A52F52" w:rsidRPr="00773BFD" w:rsidRDefault="00A52F52" w:rsidP="001C39E5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>TIPS:</w:t>
      </w:r>
    </w:p>
    <w:p w14:paraId="31BC2742" w14:textId="5DB63C40" w:rsidR="00A52F52" w:rsidRPr="00773BFD" w:rsidRDefault="00A52F52" w:rsidP="00A52F52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773BFD">
        <w:rPr>
          <w:rFonts w:ascii="Roboto" w:hAnsi="Roboto"/>
        </w:rPr>
        <w:t xml:space="preserve">Remember to include a link to your </w:t>
      </w:r>
      <w:proofErr w:type="spellStart"/>
      <w:r w:rsidRPr="00773BFD">
        <w:rPr>
          <w:rFonts w:ascii="Roboto" w:hAnsi="Roboto"/>
        </w:rPr>
        <w:t>VIP</w:t>
      </w:r>
      <w:r w:rsidR="00402887" w:rsidRPr="00773BFD">
        <w:rPr>
          <w:rFonts w:ascii="Roboto" w:hAnsi="Roboto"/>
        </w:rPr>
        <w:t>artner</w:t>
      </w:r>
      <w:proofErr w:type="spellEnd"/>
      <w:r w:rsidRPr="00773BFD">
        <w:rPr>
          <w:rFonts w:ascii="Roboto" w:hAnsi="Roboto"/>
        </w:rPr>
        <w:t xml:space="preserve"> donation page when posting on social media.</w:t>
      </w:r>
      <w:r w:rsidR="001C39E5" w:rsidRPr="00773BFD">
        <w:rPr>
          <w:rFonts w:ascii="Roboto" w:hAnsi="Roboto"/>
        </w:rPr>
        <w:t xml:space="preserve"> </w:t>
      </w:r>
    </w:p>
    <w:p w14:paraId="1A3ACA3F" w14:textId="2C384312" w:rsidR="00A52F52" w:rsidRPr="00773BFD" w:rsidRDefault="001C39E5" w:rsidP="00A52F52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773BFD">
        <w:rPr>
          <w:rFonts w:ascii="Roboto" w:hAnsi="Roboto"/>
          <w:b/>
        </w:rPr>
        <w:t xml:space="preserve">The best way to ask is to make a personal statement about why </w:t>
      </w:r>
      <w:r w:rsidR="00A52F52" w:rsidRPr="00773BFD">
        <w:rPr>
          <w:rFonts w:ascii="Roboto" w:hAnsi="Roboto"/>
          <w:b/>
        </w:rPr>
        <w:t>you support</w:t>
      </w:r>
      <w:r w:rsidRPr="00773BFD">
        <w:rPr>
          <w:rFonts w:ascii="Roboto" w:hAnsi="Roboto"/>
          <w:b/>
        </w:rPr>
        <w:t xml:space="preserve"> Easterseals</w:t>
      </w:r>
      <w:r w:rsidR="00350D00" w:rsidRPr="00773BFD">
        <w:rPr>
          <w:rFonts w:ascii="Roboto" w:hAnsi="Roboto"/>
          <w:b/>
        </w:rPr>
        <w:t xml:space="preserve"> NH.</w:t>
      </w:r>
    </w:p>
    <w:p w14:paraId="5C6DA05C" w14:textId="146AAE0D" w:rsidR="00A52F52" w:rsidRPr="00773BFD" w:rsidRDefault="00A52F52" w:rsidP="00221C11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773BFD">
        <w:rPr>
          <w:rFonts w:ascii="Roboto" w:hAnsi="Roboto"/>
        </w:rPr>
        <w:t>Post regularly throughout your campaign, and give fundraising updates when you can</w:t>
      </w:r>
      <w:r w:rsidR="00221C11" w:rsidRPr="00773BFD">
        <w:rPr>
          <w:rFonts w:ascii="Roboto" w:hAnsi="Roboto"/>
        </w:rPr>
        <w:t>!</w:t>
      </w:r>
    </w:p>
    <w:p w14:paraId="5BA3D66D" w14:textId="0C33048B" w:rsidR="00402887" w:rsidRPr="00773BFD" w:rsidRDefault="00402887" w:rsidP="00221C11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773BFD">
        <w:rPr>
          <w:rFonts w:ascii="Roboto" w:hAnsi="Roboto"/>
        </w:rPr>
        <w:t>Use the hashtag #VIPartner when you post.</w:t>
      </w:r>
    </w:p>
    <w:p w14:paraId="74ADE294" w14:textId="77777777" w:rsidR="00A52F52" w:rsidRPr="00773BFD" w:rsidRDefault="00A52F52" w:rsidP="00A52F52">
      <w:pPr>
        <w:pStyle w:val="ListParagraph"/>
        <w:rPr>
          <w:rFonts w:ascii="Roboto" w:hAnsi="Roboto"/>
        </w:rPr>
      </w:pPr>
    </w:p>
    <w:p w14:paraId="4DDA3CF4" w14:textId="77777777" w:rsidR="001C39E5" w:rsidRPr="00773BFD" w:rsidRDefault="001C39E5" w:rsidP="00A52F52">
      <w:pPr>
        <w:pStyle w:val="ListParagraph"/>
        <w:ind w:left="0"/>
        <w:rPr>
          <w:rFonts w:ascii="Roboto" w:hAnsi="Roboto"/>
        </w:rPr>
      </w:pPr>
      <w:r w:rsidRPr="00773BFD">
        <w:rPr>
          <w:rFonts w:ascii="Roboto" w:hAnsi="Roboto"/>
        </w:rPr>
        <w:t>If you are struggling with wording</w:t>
      </w:r>
      <w:r w:rsidR="00A52F52" w:rsidRPr="00773BFD">
        <w:rPr>
          <w:rFonts w:ascii="Roboto" w:hAnsi="Roboto"/>
        </w:rPr>
        <w:t xml:space="preserve"> and images for your posts</w:t>
      </w:r>
      <w:r w:rsidRPr="00773BFD">
        <w:rPr>
          <w:rFonts w:ascii="Roboto" w:hAnsi="Roboto"/>
        </w:rPr>
        <w:t>, here are some ideas:</w:t>
      </w:r>
    </w:p>
    <w:p w14:paraId="486139C7" w14:textId="77777777" w:rsidR="00D35D42" w:rsidRPr="00773BFD" w:rsidRDefault="00D35D42" w:rsidP="001C39E5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 xml:space="preserve">Option </w:t>
      </w:r>
      <w:r w:rsidR="00E37FC9" w:rsidRPr="00773BFD">
        <w:rPr>
          <w:rFonts w:ascii="Roboto" w:hAnsi="Roboto"/>
          <w:b/>
        </w:rPr>
        <w:t>1</w:t>
      </w:r>
    </w:p>
    <w:p w14:paraId="54F258AA" w14:textId="10E6553B" w:rsidR="00D35D42" w:rsidRPr="00773BFD" w:rsidRDefault="00D35D42" w:rsidP="001C39E5">
      <w:pPr>
        <w:rPr>
          <w:rFonts w:ascii="Roboto" w:hAnsi="Roboto"/>
        </w:rPr>
      </w:pPr>
      <w:r w:rsidRPr="00773BFD">
        <w:rPr>
          <w:rFonts w:ascii="Roboto" w:hAnsi="Roboto"/>
        </w:rPr>
        <w:t>Chances are, you probably know someone whose life has been touched by Easterseals NH. I do</w:t>
      </w:r>
      <w:proofErr w:type="gramStart"/>
      <w:r w:rsidRPr="00773BFD">
        <w:rPr>
          <w:rFonts w:ascii="Roboto" w:hAnsi="Roboto"/>
        </w:rPr>
        <w:t>…</w:t>
      </w:r>
      <w:r w:rsidRPr="00773BFD">
        <w:rPr>
          <w:rFonts w:ascii="Roboto" w:hAnsi="Roboto"/>
          <w:highlight w:val="yellow"/>
        </w:rPr>
        <w:t>[</w:t>
      </w:r>
      <w:proofErr w:type="gramEnd"/>
      <w:r w:rsidRPr="00773BFD">
        <w:rPr>
          <w:rFonts w:ascii="Roboto" w:hAnsi="Roboto"/>
          <w:highlight w:val="yellow"/>
        </w:rPr>
        <w:t>insert personal story, attach photo if possible</w:t>
      </w:r>
      <w:r w:rsidR="00E37FC9" w:rsidRPr="00773BFD">
        <w:rPr>
          <w:rFonts w:ascii="Roboto" w:hAnsi="Roboto"/>
          <w:highlight w:val="yellow"/>
        </w:rPr>
        <w:t>, outlining who you know and how Easterseals has supported them</w:t>
      </w:r>
      <w:r w:rsidRPr="00773BFD">
        <w:rPr>
          <w:rFonts w:ascii="Roboto" w:hAnsi="Roboto"/>
          <w:highlight w:val="yellow"/>
        </w:rPr>
        <w:t>]</w:t>
      </w:r>
    </w:p>
    <w:p w14:paraId="704055A2" w14:textId="53FDD9E5" w:rsidR="00D35D42" w:rsidRPr="00773BFD" w:rsidRDefault="00D35D42" w:rsidP="001C39E5">
      <w:pPr>
        <w:rPr>
          <w:rFonts w:ascii="Roboto" w:hAnsi="Roboto"/>
        </w:rPr>
      </w:pPr>
      <w:r w:rsidRPr="00773BFD">
        <w:rPr>
          <w:rFonts w:ascii="Roboto" w:hAnsi="Roboto"/>
        </w:rPr>
        <w:t>Please join me in being a Very Important Partner (</w:t>
      </w:r>
      <w:proofErr w:type="spellStart"/>
      <w:r w:rsidRPr="00773BFD">
        <w:rPr>
          <w:rFonts w:ascii="Roboto" w:hAnsi="Roboto"/>
        </w:rPr>
        <w:t>VIP</w:t>
      </w:r>
      <w:r w:rsidR="00396A70" w:rsidRPr="00773BFD">
        <w:rPr>
          <w:rFonts w:ascii="Roboto" w:hAnsi="Roboto"/>
        </w:rPr>
        <w:t>artner</w:t>
      </w:r>
      <w:proofErr w:type="spellEnd"/>
      <w:r w:rsidRPr="00773BFD">
        <w:rPr>
          <w:rFonts w:ascii="Roboto" w:hAnsi="Roboto"/>
        </w:rPr>
        <w:t xml:space="preserve">) to Easterseals </w:t>
      </w:r>
      <w:r w:rsidR="00FC260A" w:rsidRPr="00773BFD">
        <w:rPr>
          <w:rFonts w:ascii="Roboto" w:hAnsi="Roboto"/>
        </w:rPr>
        <w:t>NH</w:t>
      </w:r>
      <w:r w:rsidR="00E37FC9" w:rsidRPr="00773BFD">
        <w:rPr>
          <w:rFonts w:ascii="Roboto" w:hAnsi="Roboto"/>
        </w:rPr>
        <w:t xml:space="preserve"> and people like [insert name]</w:t>
      </w:r>
      <w:r w:rsidRPr="00773BFD">
        <w:rPr>
          <w:rFonts w:ascii="Roboto" w:hAnsi="Roboto"/>
        </w:rPr>
        <w:t xml:space="preserve">. Donate today at </w:t>
      </w:r>
      <w:r w:rsidR="00E37FC9" w:rsidRPr="00773BFD">
        <w:rPr>
          <w:rFonts w:ascii="Roboto" w:hAnsi="Roboto"/>
          <w:highlight w:val="yellow"/>
        </w:rPr>
        <w:t xml:space="preserve">Personal Fundraising Page </w:t>
      </w:r>
      <w:r w:rsidRPr="00773BFD">
        <w:rPr>
          <w:rFonts w:ascii="Roboto" w:hAnsi="Roboto"/>
          <w:highlight w:val="yellow"/>
        </w:rPr>
        <w:t>URL</w:t>
      </w:r>
    </w:p>
    <w:p w14:paraId="6F222CEC" w14:textId="01CBAF50" w:rsidR="00D35D42" w:rsidRPr="00773BFD" w:rsidRDefault="00D35D42" w:rsidP="00D35D42">
      <w:pPr>
        <w:rPr>
          <w:rFonts w:ascii="Roboto" w:hAnsi="Roboto"/>
        </w:rPr>
      </w:pPr>
      <w:r w:rsidRPr="00773BFD">
        <w:rPr>
          <w:rFonts w:ascii="Roboto" w:hAnsi="Roboto"/>
        </w:rPr>
        <w:t>Thank you for your support.</w:t>
      </w:r>
      <w:r w:rsidR="006662A2" w:rsidRPr="00773BFD">
        <w:rPr>
          <w:rFonts w:ascii="Roboto" w:hAnsi="Roboto"/>
        </w:rPr>
        <w:t xml:space="preserve"> </w:t>
      </w:r>
      <w:r w:rsidR="00402887" w:rsidRPr="00773BFD">
        <w:rPr>
          <w:rFonts w:ascii="Roboto" w:hAnsi="Roboto"/>
        </w:rPr>
        <w:t>#VIPartner</w:t>
      </w:r>
    </w:p>
    <w:p w14:paraId="0D224A5B" w14:textId="77777777" w:rsidR="007E0558" w:rsidRPr="00773BFD" w:rsidRDefault="007E0558" w:rsidP="00D35D42">
      <w:pPr>
        <w:rPr>
          <w:rFonts w:ascii="Roboto" w:hAnsi="Roboto"/>
        </w:rPr>
      </w:pPr>
      <w:r w:rsidRPr="00773BFD">
        <w:rPr>
          <w:rFonts w:ascii="Roboto" w:hAnsi="Roboto"/>
          <w:highlight w:val="yellow"/>
        </w:rPr>
        <w:t>[insert personal image if possible]</w:t>
      </w:r>
    </w:p>
    <w:p w14:paraId="778B38D5" w14:textId="77777777" w:rsidR="00E37FC9" w:rsidRPr="00773BFD" w:rsidRDefault="00E37FC9" w:rsidP="00E37FC9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>Option 2</w:t>
      </w:r>
    </w:p>
    <w:p w14:paraId="331030ED" w14:textId="0571D200" w:rsidR="00E37FC9" w:rsidRPr="00773BFD" w:rsidRDefault="00E37FC9" w:rsidP="00E37FC9">
      <w:pPr>
        <w:rPr>
          <w:rFonts w:ascii="Roboto" w:hAnsi="Roboto"/>
        </w:rPr>
      </w:pPr>
      <w:r w:rsidRPr="00773BFD">
        <w:rPr>
          <w:rFonts w:ascii="Roboto" w:hAnsi="Roboto"/>
        </w:rPr>
        <w:t xml:space="preserve">Friends, </w:t>
      </w:r>
      <w:r w:rsidR="004C367E" w:rsidRPr="00773BFD">
        <w:rPr>
          <w:rFonts w:ascii="Roboto" w:hAnsi="Roboto"/>
        </w:rPr>
        <w:t>let’s make a positive impact on our neighbors in need</w:t>
      </w:r>
      <w:r w:rsidR="00350D00" w:rsidRPr="00773BFD">
        <w:rPr>
          <w:rFonts w:ascii="Roboto" w:hAnsi="Roboto"/>
        </w:rPr>
        <w:t xml:space="preserve">. </w:t>
      </w:r>
      <w:r w:rsidRPr="00773BFD">
        <w:rPr>
          <w:rFonts w:ascii="Roboto" w:hAnsi="Roboto"/>
        </w:rPr>
        <w:t xml:space="preserve">I am raising money for Easterseals </w:t>
      </w:r>
      <w:r w:rsidR="002B2E69" w:rsidRPr="00773BFD">
        <w:rPr>
          <w:rFonts w:ascii="Roboto" w:hAnsi="Roboto"/>
        </w:rPr>
        <w:t xml:space="preserve">NH </w:t>
      </w:r>
      <w:r w:rsidRPr="00773BFD">
        <w:rPr>
          <w:rFonts w:ascii="Roboto" w:hAnsi="Roboto"/>
        </w:rPr>
        <w:t xml:space="preserve">to support innovative programs and care that help children, youth, and </w:t>
      </w:r>
      <w:proofErr w:type="gramStart"/>
      <w:r w:rsidRPr="00773BFD">
        <w:rPr>
          <w:rFonts w:ascii="Roboto" w:hAnsi="Roboto"/>
        </w:rPr>
        <w:t>adults</w:t>
      </w:r>
      <w:proofErr w:type="gramEnd"/>
      <w:r w:rsidRPr="00773BFD">
        <w:rPr>
          <w:rFonts w:ascii="Roboto" w:hAnsi="Roboto"/>
        </w:rPr>
        <w:t xml:space="preserve"> live life to the fullest. Please join me in </w:t>
      </w:r>
      <w:r w:rsidR="004F1E8B" w:rsidRPr="00773BFD">
        <w:rPr>
          <w:rFonts w:ascii="Roboto" w:hAnsi="Roboto"/>
        </w:rPr>
        <w:t xml:space="preserve">giving a helping hand to those who face challenges by supporting </w:t>
      </w:r>
      <w:r w:rsidRPr="00773BFD">
        <w:rPr>
          <w:rFonts w:ascii="Roboto" w:hAnsi="Roboto"/>
        </w:rPr>
        <w:t xml:space="preserve">an organization that </w:t>
      </w:r>
      <w:r w:rsidR="004F1E8B" w:rsidRPr="00773BFD">
        <w:rPr>
          <w:rFonts w:ascii="Roboto" w:hAnsi="Roboto"/>
        </w:rPr>
        <w:t>tackles critical issues</w:t>
      </w:r>
      <w:r w:rsidRPr="00773BFD">
        <w:rPr>
          <w:rFonts w:ascii="Roboto" w:hAnsi="Roboto"/>
        </w:rPr>
        <w:t xml:space="preserve"> in our communities. Visit my </w:t>
      </w:r>
      <w:r w:rsidR="00A52F52" w:rsidRPr="00773BFD">
        <w:rPr>
          <w:rFonts w:ascii="Roboto" w:hAnsi="Roboto"/>
        </w:rPr>
        <w:t>fundraising page today to donate</w:t>
      </w:r>
      <w:r w:rsidR="004F1E8B" w:rsidRPr="00773BFD">
        <w:rPr>
          <w:rFonts w:ascii="Roboto" w:hAnsi="Roboto"/>
        </w:rPr>
        <w:t xml:space="preserve"> </w:t>
      </w:r>
      <w:r w:rsidR="00A52F52" w:rsidRPr="00773BFD">
        <w:rPr>
          <w:rFonts w:ascii="Roboto" w:hAnsi="Roboto"/>
        </w:rPr>
        <w:t>and join me as</w:t>
      </w:r>
      <w:r w:rsidRPr="00773BFD">
        <w:rPr>
          <w:rFonts w:ascii="Roboto" w:hAnsi="Roboto"/>
        </w:rPr>
        <w:t xml:space="preserve"> a Very Important Partner (</w:t>
      </w:r>
      <w:proofErr w:type="spellStart"/>
      <w:r w:rsidR="00396A70" w:rsidRPr="00773BFD">
        <w:rPr>
          <w:rFonts w:ascii="Roboto" w:hAnsi="Roboto"/>
        </w:rPr>
        <w:t>VIPartner</w:t>
      </w:r>
      <w:proofErr w:type="spellEnd"/>
      <w:r w:rsidRPr="00773BFD">
        <w:rPr>
          <w:rFonts w:ascii="Roboto" w:hAnsi="Roboto"/>
        </w:rPr>
        <w:t>) to Easterseals</w:t>
      </w:r>
      <w:r w:rsidR="004F1E8B" w:rsidRPr="00773BFD">
        <w:rPr>
          <w:rFonts w:ascii="Roboto" w:hAnsi="Roboto"/>
        </w:rPr>
        <w:t xml:space="preserve"> NH</w:t>
      </w:r>
      <w:r w:rsidRPr="00773BFD">
        <w:rPr>
          <w:rFonts w:ascii="Roboto" w:hAnsi="Roboto"/>
        </w:rPr>
        <w:t xml:space="preserve">. Your gift, in any amount, </w:t>
      </w:r>
      <w:r w:rsidR="00FC260A" w:rsidRPr="00773BFD">
        <w:rPr>
          <w:rFonts w:ascii="Roboto" w:hAnsi="Roboto"/>
        </w:rPr>
        <w:t>will</w:t>
      </w:r>
      <w:r w:rsidRPr="00773BFD">
        <w:rPr>
          <w:rFonts w:ascii="Roboto" w:hAnsi="Roboto"/>
        </w:rPr>
        <w:t xml:space="preserve"> make a </w:t>
      </w:r>
      <w:r w:rsidR="00FC260A" w:rsidRPr="00773BFD">
        <w:rPr>
          <w:rFonts w:ascii="Roboto" w:hAnsi="Roboto"/>
        </w:rPr>
        <w:t xml:space="preserve">real </w:t>
      </w:r>
      <w:r w:rsidRPr="00773BFD">
        <w:rPr>
          <w:rFonts w:ascii="Roboto" w:hAnsi="Roboto"/>
        </w:rPr>
        <w:t>difference</w:t>
      </w:r>
      <w:r w:rsidR="00BC29E1" w:rsidRPr="00773BFD">
        <w:rPr>
          <w:rFonts w:ascii="Roboto" w:hAnsi="Roboto"/>
        </w:rPr>
        <w:t xml:space="preserve"> to local people</w:t>
      </w:r>
      <w:r w:rsidRPr="00773BFD">
        <w:rPr>
          <w:rFonts w:ascii="Roboto" w:hAnsi="Roboto"/>
        </w:rPr>
        <w:t xml:space="preserve">. </w:t>
      </w:r>
      <w:r w:rsidRPr="00773BFD">
        <w:rPr>
          <w:rFonts w:ascii="Roboto" w:hAnsi="Roboto"/>
          <w:highlight w:val="yellow"/>
        </w:rPr>
        <w:t>Personal Fundraising Page URL</w:t>
      </w:r>
    </w:p>
    <w:p w14:paraId="0F31BD28" w14:textId="77FCAF6F" w:rsidR="00E37FC9" w:rsidRPr="00773BFD" w:rsidRDefault="00A52F52" w:rsidP="001C39E5">
      <w:pPr>
        <w:rPr>
          <w:rFonts w:ascii="Roboto" w:hAnsi="Roboto"/>
        </w:rPr>
      </w:pPr>
      <w:r w:rsidRPr="00773BFD">
        <w:rPr>
          <w:rFonts w:ascii="Roboto" w:hAnsi="Roboto"/>
        </w:rPr>
        <w:t>I appreciate</w:t>
      </w:r>
      <w:r w:rsidR="00E37FC9" w:rsidRPr="00773BFD">
        <w:rPr>
          <w:rFonts w:ascii="Roboto" w:hAnsi="Roboto"/>
        </w:rPr>
        <w:t xml:space="preserve"> your support.</w:t>
      </w:r>
      <w:r w:rsidR="00402887" w:rsidRPr="00773BFD">
        <w:rPr>
          <w:rFonts w:ascii="Roboto" w:hAnsi="Roboto"/>
        </w:rPr>
        <w:t xml:space="preserve"> #VIPartner</w:t>
      </w:r>
    </w:p>
    <w:p w14:paraId="02325ED5" w14:textId="77777777" w:rsidR="007E0558" w:rsidRPr="00773BFD" w:rsidRDefault="007E0558" w:rsidP="001C39E5">
      <w:pPr>
        <w:rPr>
          <w:rFonts w:ascii="Roboto" w:hAnsi="Roboto"/>
        </w:rPr>
      </w:pPr>
      <w:r w:rsidRPr="00773BFD">
        <w:rPr>
          <w:rFonts w:ascii="Roboto" w:hAnsi="Roboto"/>
          <w:highlight w:val="yellow"/>
        </w:rPr>
        <w:t>[insert client image]</w:t>
      </w:r>
    </w:p>
    <w:p w14:paraId="616CC6CD" w14:textId="77777777" w:rsidR="00A52F52" w:rsidRPr="00773BFD" w:rsidRDefault="00A52F52" w:rsidP="00A52F52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>Option 3</w:t>
      </w:r>
    </w:p>
    <w:p w14:paraId="251393DF" w14:textId="6A747679" w:rsidR="00A52F52" w:rsidRPr="00773BFD" w:rsidRDefault="00A52F52" w:rsidP="00A52F52">
      <w:pPr>
        <w:rPr>
          <w:rFonts w:ascii="Roboto" w:hAnsi="Roboto"/>
          <w:highlight w:val="yellow"/>
        </w:rPr>
      </w:pPr>
      <w:r w:rsidRPr="00773BFD">
        <w:rPr>
          <w:rFonts w:ascii="Roboto" w:hAnsi="Roboto"/>
        </w:rPr>
        <w:t>People of all ages and abilities depend on Easterseals NH</w:t>
      </w:r>
      <w:r w:rsidR="00511769" w:rsidRPr="00773BFD">
        <w:rPr>
          <w:rFonts w:ascii="Roboto" w:hAnsi="Roboto"/>
        </w:rPr>
        <w:t xml:space="preserve"> to </w:t>
      </w:r>
      <w:r w:rsidRPr="00773BFD">
        <w:rPr>
          <w:rFonts w:ascii="Roboto" w:hAnsi="Roboto"/>
        </w:rPr>
        <w:t>achieve milestones many of us take for granted: Learning to walk and talk. Attending school. Living with dignity. Aging in place. Enjoying life’s moments, big and small. That’s why I’ve signed up to be a Very Important Partner (</w:t>
      </w:r>
      <w:proofErr w:type="spellStart"/>
      <w:r w:rsidR="00396A70" w:rsidRPr="00773BFD">
        <w:rPr>
          <w:rFonts w:ascii="Roboto" w:hAnsi="Roboto"/>
        </w:rPr>
        <w:t>VIPartner</w:t>
      </w:r>
      <w:proofErr w:type="spellEnd"/>
      <w:r w:rsidR="00350D00" w:rsidRPr="00773BFD">
        <w:rPr>
          <w:rFonts w:ascii="Roboto" w:hAnsi="Roboto"/>
        </w:rPr>
        <w:t xml:space="preserve">). </w:t>
      </w:r>
      <w:r w:rsidR="00511769" w:rsidRPr="00773BFD">
        <w:rPr>
          <w:rFonts w:ascii="Roboto" w:hAnsi="Roboto"/>
        </w:rPr>
        <w:t>I want to help Easterseals NH reach</w:t>
      </w:r>
      <w:r w:rsidRPr="00773BFD">
        <w:rPr>
          <w:rFonts w:ascii="Roboto" w:hAnsi="Roboto"/>
        </w:rPr>
        <w:t xml:space="preserve"> </w:t>
      </w:r>
      <w:r w:rsidR="00511769" w:rsidRPr="00773BFD">
        <w:rPr>
          <w:rFonts w:ascii="Roboto" w:hAnsi="Roboto"/>
        </w:rPr>
        <w:t>a</w:t>
      </w:r>
      <w:r w:rsidRPr="00773BFD">
        <w:rPr>
          <w:rFonts w:ascii="Roboto" w:hAnsi="Roboto"/>
        </w:rPr>
        <w:t xml:space="preserve"> goal of raising $</w:t>
      </w:r>
      <w:r w:rsidR="00FE08F4">
        <w:rPr>
          <w:rFonts w:ascii="Roboto" w:hAnsi="Roboto"/>
        </w:rPr>
        <w:t>357,000</w:t>
      </w:r>
      <w:r w:rsidRPr="00773BFD">
        <w:rPr>
          <w:rFonts w:ascii="Roboto" w:hAnsi="Roboto"/>
        </w:rPr>
        <w:t xml:space="preserve"> for Easterseals </w:t>
      </w:r>
      <w:r w:rsidR="00FE08F4">
        <w:rPr>
          <w:rFonts w:ascii="Roboto" w:hAnsi="Roboto"/>
        </w:rPr>
        <w:t xml:space="preserve">NH </w:t>
      </w:r>
      <w:r w:rsidRPr="00773BFD">
        <w:rPr>
          <w:rFonts w:ascii="Roboto" w:hAnsi="Roboto"/>
        </w:rPr>
        <w:t>programs. Please join me in furthering the amazing work Easterseals does for thousands of individuals and families each year</w:t>
      </w:r>
      <w:r w:rsidR="00511769" w:rsidRPr="00773BFD">
        <w:rPr>
          <w:rFonts w:ascii="Roboto" w:hAnsi="Roboto"/>
        </w:rPr>
        <w:t xml:space="preserve"> in the Granite State</w:t>
      </w:r>
      <w:r w:rsidRPr="00773BFD">
        <w:rPr>
          <w:rFonts w:ascii="Roboto" w:hAnsi="Roboto"/>
        </w:rPr>
        <w:t>. Donate to the</w:t>
      </w:r>
      <w:r w:rsidR="00396A70" w:rsidRPr="00773BFD">
        <w:rPr>
          <w:rFonts w:ascii="Roboto" w:hAnsi="Roboto"/>
        </w:rPr>
        <w:t xml:space="preserve"> #</w:t>
      </w:r>
      <w:r w:rsidRPr="00773BFD">
        <w:rPr>
          <w:rFonts w:ascii="Roboto" w:hAnsi="Roboto"/>
        </w:rPr>
        <w:t>VIP</w:t>
      </w:r>
      <w:r w:rsidR="00396A70" w:rsidRPr="00773BFD">
        <w:rPr>
          <w:rFonts w:ascii="Roboto" w:hAnsi="Roboto"/>
        </w:rPr>
        <w:t>artner</w:t>
      </w:r>
      <w:r w:rsidRPr="00773BFD">
        <w:rPr>
          <w:rFonts w:ascii="Roboto" w:hAnsi="Roboto"/>
        </w:rPr>
        <w:t xml:space="preserve"> campaign today at </w:t>
      </w:r>
      <w:r w:rsidRPr="00773BFD">
        <w:rPr>
          <w:rFonts w:ascii="Roboto" w:hAnsi="Roboto"/>
          <w:highlight w:val="yellow"/>
        </w:rPr>
        <w:t xml:space="preserve">Personal Fundraising Page URL. </w:t>
      </w:r>
    </w:p>
    <w:p w14:paraId="7B1CA3FB" w14:textId="176865F5" w:rsidR="00A52F52" w:rsidRPr="00773BFD" w:rsidRDefault="00A52F52" w:rsidP="00A52F52">
      <w:pPr>
        <w:rPr>
          <w:rFonts w:ascii="Roboto" w:hAnsi="Roboto"/>
        </w:rPr>
      </w:pPr>
      <w:r w:rsidRPr="00773BFD">
        <w:rPr>
          <w:rFonts w:ascii="Roboto" w:hAnsi="Roboto"/>
        </w:rPr>
        <w:t xml:space="preserve">Thank you for your support! </w:t>
      </w:r>
    </w:p>
    <w:p w14:paraId="14CBC973" w14:textId="77777777" w:rsidR="00A52F52" w:rsidRPr="00773BFD" w:rsidRDefault="00A52F52" w:rsidP="00A52F52">
      <w:pPr>
        <w:rPr>
          <w:rFonts w:ascii="Roboto" w:hAnsi="Roboto"/>
        </w:rPr>
      </w:pPr>
      <w:r w:rsidRPr="00773BFD">
        <w:rPr>
          <w:rFonts w:ascii="Roboto" w:hAnsi="Roboto"/>
          <w:highlight w:val="yellow"/>
        </w:rPr>
        <w:lastRenderedPageBreak/>
        <w:t>[Insert client image]</w:t>
      </w:r>
    </w:p>
    <w:p w14:paraId="68FBFE97" w14:textId="77777777" w:rsidR="00E37FC9" w:rsidRPr="00773BFD" w:rsidRDefault="00E37FC9" w:rsidP="001C39E5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 xml:space="preserve">Option </w:t>
      </w:r>
      <w:r w:rsidR="00A52F52" w:rsidRPr="00773BFD">
        <w:rPr>
          <w:rFonts w:ascii="Roboto" w:hAnsi="Roboto"/>
          <w:b/>
        </w:rPr>
        <w:t>4</w:t>
      </w:r>
    </w:p>
    <w:p w14:paraId="2662E171" w14:textId="2F0B55EC" w:rsidR="00E37FC9" w:rsidRPr="00773BFD" w:rsidRDefault="00B12BE2" w:rsidP="00E37FC9">
      <w:pPr>
        <w:rPr>
          <w:rFonts w:ascii="Roboto" w:hAnsi="Roboto"/>
        </w:rPr>
      </w:pPr>
      <w:r w:rsidRPr="00773BFD">
        <w:rPr>
          <w:rFonts w:ascii="Roboto" w:hAnsi="Roboto"/>
        </w:rPr>
        <w:t xml:space="preserve">Let’s make a positive impact on our New Hampshire </w:t>
      </w:r>
      <w:r w:rsidR="00E222FB" w:rsidRPr="00773BFD">
        <w:rPr>
          <w:rFonts w:ascii="Roboto" w:hAnsi="Roboto"/>
        </w:rPr>
        <w:t>communities</w:t>
      </w:r>
      <w:r w:rsidR="00350D00" w:rsidRPr="00773BFD">
        <w:rPr>
          <w:rFonts w:ascii="Roboto" w:hAnsi="Roboto"/>
        </w:rPr>
        <w:t xml:space="preserve">. </w:t>
      </w:r>
      <w:r w:rsidRPr="00773BFD">
        <w:rPr>
          <w:rFonts w:ascii="Roboto" w:hAnsi="Roboto"/>
        </w:rPr>
        <w:t>There are about 1</w:t>
      </w:r>
      <w:r w:rsidR="00FE08F4">
        <w:rPr>
          <w:rFonts w:ascii="Roboto" w:hAnsi="Roboto"/>
        </w:rPr>
        <w:t>6</w:t>
      </w:r>
      <w:r w:rsidRPr="00773BFD">
        <w:rPr>
          <w:rFonts w:ascii="Roboto" w:hAnsi="Roboto"/>
        </w:rPr>
        <w:t xml:space="preserve">,000 people </w:t>
      </w:r>
      <w:r w:rsidR="00BC29E1" w:rsidRPr="00773BFD">
        <w:rPr>
          <w:rFonts w:ascii="Roboto" w:hAnsi="Roboto"/>
        </w:rPr>
        <w:t>who depend</w:t>
      </w:r>
      <w:r w:rsidRPr="00773BFD">
        <w:rPr>
          <w:rFonts w:ascii="Roboto" w:hAnsi="Roboto"/>
        </w:rPr>
        <w:t xml:space="preserve"> on the programs and services provided by Easterseals </w:t>
      </w:r>
      <w:r w:rsidR="002B2E69" w:rsidRPr="00773BFD">
        <w:rPr>
          <w:rFonts w:ascii="Roboto" w:hAnsi="Roboto"/>
        </w:rPr>
        <w:t>NH</w:t>
      </w:r>
      <w:r w:rsidRPr="00773BFD">
        <w:rPr>
          <w:rFonts w:ascii="Roboto" w:hAnsi="Roboto"/>
        </w:rPr>
        <w:t>, and they count on the continued support of people like you and me</w:t>
      </w:r>
      <w:r w:rsidR="00350D00" w:rsidRPr="00773BFD">
        <w:rPr>
          <w:rFonts w:ascii="Roboto" w:hAnsi="Roboto"/>
        </w:rPr>
        <w:t xml:space="preserve">. </w:t>
      </w:r>
      <w:r w:rsidR="00D35D42" w:rsidRPr="00773BFD">
        <w:rPr>
          <w:rFonts w:ascii="Roboto" w:hAnsi="Roboto"/>
        </w:rPr>
        <w:t>I have signed up to be a Very Important Partner</w:t>
      </w:r>
      <w:r w:rsidR="00396A70" w:rsidRPr="00773BFD">
        <w:rPr>
          <w:rFonts w:ascii="Roboto" w:hAnsi="Roboto"/>
        </w:rPr>
        <w:t xml:space="preserve"> (#VIPartner)</w:t>
      </w:r>
      <w:r w:rsidR="00D35D42" w:rsidRPr="00773BFD">
        <w:rPr>
          <w:rFonts w:ascii="Roboto" w:hAnsi="Roboto"/>
        </w:rPr>
        <w:t>,</w:t>
      </w:r>
      <w:r w:rsidR="00E37FC9" w:rsidRPr="00773BFD">
        <w:rPr>
          <w:rFonts w:ascii="Roboto" w:hAnsi="Roboto"/>
        </w:rPr>
        <w:t xml:space="preserve"> </w:t>
      </w:r>
      <w:r w:rsidR="00D35D42" w:rsidRPr="00773BFD">
        <w:rPr>
          <w:rFonts w:ascii="Roboto" w:hAnsi="Roboto"/>
        </w:rPr>
        <w:t xml:space="preserve">but I can only fulfill my </w:t>
      </w:r>
      <w:r w:rsidR="00E37FC9" w:rsidRPr="00773BFD">
        <w:rPr>
          <w:rFonts w:ascii="Roboto" w:hAnsi="Roboto"/>
        </w:rPr>
        <w:t xml:space="preserve">fundraising </w:t>
      </w:r>
      <w:r w:rsidR="00D35D42" w:rsidRPr="00773BFD">
        <w:rPr>
          <w:rFonts w:ascii="Roboto" w:hAnsi="Roboto"/>
        </w:rPr>
        <w:t xml:space="preserve">goals with your support. Please help me </w:t>
      </w:r>
      <w:r w:rsidR="00E222FB" w:rsidRPr="00773BFD">
        <w:rPr>
          <w:rFonts w:ascii="Roboto" w:hAnsi="Roboto"/>
        </w:rPr>
        <w:t>raise funds for</w:t>
      </w:r>
      <w:r w:rsidR="00D35D42" w:rsidRPr="00773BFD">
        <w:rPr>
          <w:rFonts w:ascii="Roboto" w:hAnsi="Roboto"/>
        </w:rPr>
        <w:t xml:space="preserve"> the </w:t>
      </w:r>
      <w:r w:rsidR="00E222FB" w:rsidRPr="00773BFD">
        <w:rPr>
          <w:rFonts w:ascii="Roboto" w:hAnsi="Roboto"/>
        </w:rPr>
        <w:t xml:space="preserve">life-changing </w:t>
      </w:r>
      <w:r w:rsidR="00BC29E1" w:rsidRPr="00773BFD">
        <w:rPr>
          <w:rFonts w:ascii="Roboto" w:hAnsi="Roboto"/>
        </w:rPr>
        <w:t xml:space="preserve">therapies and resources </w:t>
      </w:r>
      <w:r w:rsidR="00D35D42" w:rsidRPr="00773BFD">
        <w:rPr>
          <w:rFonts w:ascii="Roboto" w:hAnsi="Roboto"/>
        </w:rPr>
        <w:t>that so</w:t>
      </w:r>
      <w:r w:rsidR="00E37FC9" w:rsidRPr="00773BFD">
        <w:rPr>
          <w:rFonts w:ascii="Roboto" w:hAnsi="Roboto"/>
        </w:rPr>
        <w:t xml:space="preserve"> many </w:t>
      </w:r>
      <w:r w:rsidR="00E222FB" w:rsidRPr="00773BFD">
        <w:rPr>
          <w:rFonts w:ascii="Roboto" w:hAnsi="Roboto"/>
        </w:rPr>
        <w:t>of our neighbors</w:t>
      </w:r>
      <w:r w:rsidR="00E37FC9" w:rsidRPr="00773BFD">
        <w:rPr>
          <w:rFonts w:ascii="Roboto" w:hAnsi="Roboto"/>
        </w:rPr>
        <w:t xml:space="preserve"> </w:t>
      </w:r>
      <w:r w:rsidR="00BC29E1" w:rsidRPr="00773BFD">
        <w:rPr>
          <w:rFonts w:ascii="Roboto" w:hAnsi="Roboto"/>
        </w:rPr>
        <w:t>need</w:t>
      </w:r>
      <w:r w:rsidR="00E37FC9" w:rsidRPr="00773BFD">
        <w:rPr>
          <w:rFonts w:ascii="Roboto" w:hAnsi="Roboto"/>
        </w:rPr>
        <w:t xml:space="preserve">. Donate today at </w:t>
      </w:r>
      <w:r w:rsidR="00E37FC9" w:rsidRPr="00773BFD">
        <w:rPr>
          <w:rFonts w:ascii="Roboto" w:hAnsi="Roboto"/>
          <w:highlight w:val="yellow"/>
        </w:rPr>
        <w:t>Personal Fundraising Page URL</w:t>
      </w:r>
    </w:p>
    <w:p w14:paraId="3A6F65D2" w14:textId="4D044663" w:rsidR="008F7D8A" w:rsidRPr="00773BFD" w:rsidRDefault="008F7D8A" w:rsidP="007E0558">
      <w:pPr>
        <w:rPr>
          <w:rFonts w:ascii="Roboto" w:hAnsi="Roboto"/>
        </w:rPr>
      </w:pPr>
      <w:r w:rsidRPr="00773BFD">
        <w:rPr>
          <w:rFonts w:ascii="Roboto" w:hAnsi="Roboto"/>
        </w:rPr>
        <w:t xml:space="preserve">Thank you for </w:t>
      </w:r>
      <w:r w:rsidR="00A52F52" w:rsidRPr="00773BFD">
        <w:rPr>
          <w:rFonts w:ascii="Roboto" w:hAnsi="Roboto"/>
        </w:rPr>
        <w:t>being so supportive</w:t>
      </w:r>
      <w:r w:rsidRPr="00773BFD">
        <w:rPr>
          <w:rFonts w:ascii="Roboto" w:hAnsi="Roboto"/>
        </w:rPr>
        <w:t>.</w:t>
      </w:r>
    </w:p>
    <w:p w14:paraId="5EA204DA" w14:textId="77777777" w:rsidR="00DA131B" w:rsidRPr="00773BFD" w:rsidRDefault="007E0558" w:rsidP="001C39E5">
      <w:pPr>
        <w:rPr>
          <w:rFonts w:ascii="Roboto" w:hAnsi="Roboto"/>
        </w:rPr>
      </w:pPr>
      <w:r w:rsidRPr="00773BFD">
        <w:rPr>
          <w:rFonts w:ascii="Roboto" w:hAnsi="Roboto"/>
          <w:highlight w:val="yellow"/>
        </w:rPr>
        <w:t>[insert client image]</w:t>
      </w:r>
    </w:p>
    <w:p w14:paraId="08A0F7B0" w14:textId="77777777" w:rsidR="001C39E5" w:rsidRPr="00773BFD" w:rsidRDefault="001C39E5" w:rsidP="001C39E5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 xml:space="preserve">Option </w:t>
      </w:r>
      <w:r w:rsidR="00A52F52" w:rsidRPr="00773BFD">
        <w:rPr>
          <w:rFonts w:ascii="Roboto" w:hAnsi="Roboto"/>
          <w:b/>
        </w:rPr>
        <w:t>5</w:t>
      </w:r>
    </w:p>
    <w:p w14:paraId="224AE245" w14:textId="01EB5535" w:rsidR="006D1030" w:rsidRPr="00773BFD" w:rsidRDefault="00CF37BB" w:rsidP="001C39E5">
      <w:pPr>
        <w:rPr>
          <w:rFonts w:ascii="Roboto" w:hAnsi="Roboto"/>
        </w:rPr>
      </w:pPr>
      <w:r w:rsidRPr="00773BFD">
        <w:rPr>
          <w:rFonts w:ascii="Roboto" w:hAnsi="Roboto"/>
        </w:rPr>
        <w:t xml:space="preserve">Little ones like Fiona are the reason I support the Easterseals NH </w:t>
      </w:r>
      <w:r w:rsidR="00E37FC9" w:rsidRPr="00773BFD">
        <w:rPr>
          <w:rFonts w:ascii="Roboto" w:hAnsi="Roboto"/>
        </w:rPr>
        <w:t xml:space="preserve">Very Important Partner </w:t>
      </w:r>
      <w:r w:rsidR="00396A70" w:rsidRPr="00773BFD">
        <w:rPr>
          <w:rFonts w:ascii="Roboto" w:hAnsi="Roboto"/>
        </w:rPr>
        <w:t xml:space="preserve">(#VIPartner) </w:t>
      </w:r>
      <w:r w:rsidR="00E37FC9" w:rsidRPr="00773BFD">
        <w:rPr>
          <w:rFonts w:ascii="Roboto" w:hAnsi="Roboto"/>
        </w:rPr>
        <w:t>Campaign</w:t>
      </w:r>
      <w:r w:rsidRPr="00773BFD">
        <w:rPr>
          <w:rFonts w:ascii="Roboto" w:hAnsi="Roboto"/>
        </w:rPr>
        <w:t>.</w:t>
      </w:r>
      <w:r w:rsidR="006D1030" w:rsidRPr="00773BFD">
        <w:rPr>
          <w:rFonts w:ascii="Roboto" w:hAnsi="Roboto"/>
        </w:rPr>
        <w:t xml:space="preserve"> </w:t>
      </w:r>
    </w:p>
    <w:p w14:paraId="39E8413D" w14:textId="22943917" w:rsidR="00B12BE2" w:rsidRPr="00773BFD" w:rsidRDefault="00CF37BB" w:rsidP="00B12BE2">
      <w:pPr>
        <w:rPr>
          <w:rFonts w:ascii="Roboto" w:hAnsi="Roboto"/>
        </w:rPr>
      </w:pPr>
      <w:r w:rsidRPr="00773BFD">
        <w:rPr>
          <w:rFonts w:ascii="Roboto" w:hAnsi="Roboto"/>
        </w:rPr>
        <w:t xml:space="preserve">Six-month-old Fiona had only been attending Easterseals NH’s Child Development Center for about a week before her teachers began noticing unusual patterns of behavior consistent with symptoms of a seizure. An MRI at Boston Children’s Hospital determined that Fiona had actually suffered a stroke, either during or shortly before her birth. Although rare, a stroke in utero can cause developmental disorders and additional damage to the brain if left untreated. Following her diagnosis, Baby Fiona would go on to receive a variety of early intervention services at Easterseals NH, including weekly physical and occupational therapy sessions, as well as vision therapy. </w:t>
      </w:r>
      <w:r w:rsidR="00B12BE2" w:rsidRPr="00773BFD">
        <w:rPr>
          <w:rFonts w:ascii="Roboto" w:hAnsi="Roboto"/>
        </w:rPr>
        <w:t>Fiona’s</w:t>
      </w:r>
      <w:r w:rsidRPr="00773BFD">
        <w:rPr>
          <w:rFonts w:ascii="Roboto" w:hAnsi="Roboto"/>
        </w:rPr>
        <w:t xml:space="preserve"> mother</w:t>
      </w:r>
      <w:r w:rsidR="00BC29E1" w:rsidRPr="00773BFD">
        <w:rPr>
          <w:rFonts w:ascii="Roboto" w:hAnsi="Roboto"/>
        </w:rPr>
        <w:t xml:space="preserve"> </w:t>
      </w:r>
      <w:r w:rsidRPr="00773BFD">
        <w:rPr>
          <w:rFonts w:ascii="Roboto" w:hAnsi="Roboto"/>
        </w:rPr>
        <w:t xml:space="preserve">credits </w:t>
      </w:r>
      <w:r w:rsidR="00BC29E1" w:rsidRPr="00773BFD">
        <w:rPr>
          <w:rFonts w:ascii="Roboto" w:hAnsi="Roboto"/>
        </w:rPr>
        <w:t>the</w:t>
      </w:r>
      <w:r w:rsidRPr="00773BFD">
        <w:rPr>
          <w:rFonts w:ascii="Roboto" w:hAnsi="Roboto"/>
        </w:rPr>
        <w:t xml:space="preserve"> teachers </w:t>
      </w:r>
      <w:r w:rsidR="00BC29E1" w:rsidRPr="00773BFD">
        <w:rPr>
          <w:rFonts w:ascii="Roboto" w:hAnsi="Roboto"/>
        </w:rPr>
        <w:t xml:space="preserve">at Easterseals NH Child Development Center </w:t>
      </w:r>
      <w:r w:rsidRPr="00773BFD">
        <w:rPr>
          <w:rFonts w:ascii="Roboto" w:hAnsi="Roboto"/>
        </w:rPr>
        <w:t xml:space="preserve">with </w:t>
      </w:r>
      <w:r w:rsidR="00BC29E1" w:rsidRPr="00773BFD">
        <w:rPr>
          <w:rFonts w:ascii="Roboto" w:hAnsi="Roboto"/>
        </w:rPr>
        <w:t xml:space="preserve">helping to quickly </w:t>
      </w:r>
      <w:r w:rsidRPr="00773BFD">
        <w:rPr>
          <w:rFonts w:ascii="Roboto" w:hAnsi="Roboto"/>
        </w:rPr>
        <w:t xml:space="preserve">identify and diagnose her daughter’s infantile spasms. </w:t>
      </w:r>
    </w:p>
    <w:p w14:paraId="36EE7D21" w14:textId="0903E3D6" w:rsidR="00E37FC9" w:rsidRPr="00773BFD" w:rsidRDefault="00B12BE2" w:rsidP="001C39E5">
      <w:pPr>
        <w:rPr>
          <w:rFonts w:ascii="Roboto" w:hAnsi="Roboto"/>
          <w:highlight w:val="yellow"/>
        </w:rPr>
      </w:pPr>
      <w:r w:rsidRPr="00773BFD">
        <w:rPr>
          <w:rFonts w:ascii="Roboto" w:hAnsi="Roboto"/>
        </w:rPr>
        <w:t xml:space="preserve">The uncompromising care and concern Fiona received is common to every person in every program at Easterseals NH.  </w:t>
      </w:r>
      <w:r w:rsidR="002B2E69" w:rsidRPr="00773BFD">
        <w:rPr>
          <w:rFonts w:ascii="Roboto" w:hAnsi="Roboto"/>
        </w:rPr>
        <w:t xml:space="preserve">That’s why </w:t>
      </w:r>
      <w:r w:rsidR="00510274" w:rsidRPr="00773BFD">
        <w:rPr>
          <w:rFonts w:ascii="Roboto" w:hAnsi="Roboto"/>
        </w:rPr>
        <w:t xml:space="preserve">I invite you to join me in being a </w:t>
      </w:r>
      <w:proofErr w:type="spellStart"/>
      <w:r w:rsidR="00396A70" w:rsidRPr="00773BFD">
        <w:rPr>
          <w:rFonts w:ascii="Roboto" w:hAnsi="Roboto"/>
        </w:rPr>
        <w:t>VIPartner</w:t>
      </w:r>
      <w:proofErr w:type="spellEnd"/>
      <w:r w:rsidR="00510274" w:rsidRPr="00773BFD">
        <w:rPr>
          <w:rFonts w:ascii="Roboto" w:hAnsi="Roboto"/>
        </w:rPr>
        <w:t xml:space="preserve"> to Easterseals</w:t>
      </w:r>
      <w:r w:rsidRPr="00773BFD">
        <w:rPr>
          <w:rFonts w:ascii="Roboto" w:hAnsi="Roboto"/>
        </w:rPr>
        <w:t xml:space="preserve"> NH </w:t>
      </w:r>
      <w:r w:rsidR="00510274" w:rsidRPr="00773BFD">
        <w:rPr>
          <w:rFonts w:ascii="Roboto" w:hAnsi="Roboto"/>
        </w:rPr>
        <w:t xml:space="preserve">by </w:t>
      </w:r>
      <w:r w:rsidR="00A52F52" w:rsidRPr="00773BFD">
        <w:rPr>
          <w:rFonts w:ascii="Roboto" w:hAnsi="Roboto"/>
        </w:rPr>
        <w:t>donating</w:t>
      </w:r>
      <w:r w:rsidR="00510274" w:rsidRPr="00773BFD">
        <w:rPr>
          <w:rFonts w:ascii="Roboto" w:hAnsi="Roboto"/>
        </w:rPr>
        <w:t xml:space="preserve"> any amount</w:t>
      </w:r>
      <w:r w:rsidR="00BC29E1" w:rsidRPr="00773BFD">
        <w:rPr>
          <w:rFonts w:ascii="Roboto" w:hAnsi="Roboto"/>
        </w:rPr>
        <w:t xml:space="preserve"> </w:t>
      </w:r>
      <w:r w:rsidR="00510274" w:rsidRPr="00773BFD">
        <w:rPr>
          <w:rFonts w:ascii="Roboto" w:hAnsi="Roboto"/>
        </w:rPr>
        <w:t xml:space="preserve">at </w:t>
      </w:r>
      <w:r w:rsidR="00510274" w:rsidRPr="00773BFD">
        <w:rPr>
          <w:rFonts w:ascii="Roboto" w:hAnsi="Roboto"/>
          <w:highlight w:val="yellow"/>
        </w:rPr>
        <w:t xml:space="preserve">Personal Fundraising Page URL. </w:t>
      </w:r>
    </w:p>
    <w:p w14:paraId="76431967" w14:textId="74F5D646" w:rsidR="00510274" w:rsidRPr="00773BFD" w:rsidRDefault="00A52F52" w:rsidP="001C39E5">
      <w:pPr>
        <w:rPr>
          <w:rFonts w:ascii="Roboto" w:hAnsi="Roboto"/>
        </w:rPr>
      </w:pPr>
      <w:r w:rsidRPr="00773BFD">
        <w:rPr>
          <w:rFonts w:ascii="Roboto" w:hAnsi="Roboto"/>
        </w:rPr>
        <w:t>I appreciate</w:t>
      </w:r>
      <w:r w:rsidR="00510274" w:rsidRPr="00773BFD">
        <w:rPr>
          <w:rFonts w:ascii="Roboto" w:hAnsi="Roboto"/>
        </w:rPr>
        <w:t xml:space="preserve"> your support!</w:t>
      </w:r>
      <w:r w:rsidR="00402887" w:rsidRPr="00773BFD">
        <w:rPr>
          <w:rFonts w:ascii="Roboto" w:hAnsi="Roboto"/>
        </w:rPr>
        <w:t xml:space="preserve"> </w:t>
      </w:r>
    </w:p>
    <w:p w14:paraId="07326A06" w14:textId="3C269454" w:rsidR="007E0558" w:rsidRPr="00773BFD" w:rsidRDefault="00510274" w:rsidP="001C39E5">
      <w:pPr>
        <w:rPr>
          <w:rFonts w:ascii="Roboto" w:hAnsi="Roboto"/>
          <w:highlight w:val="yellow"/>
        </w:rPr>
      </w:pPr>
      <w:r w:rsidRPr="00773BFD">
        <w:rPr>
          <w:rFonts w:ascii="Roboto" w:hAnsi="Roboto"/>
          <w:highlight w:val="yellow"/>
        </w:rPr>
        <w:t xml:space="preserve">[Insert image of </w:t>
      </w:r>
      <w:r w:rsidR="00B12BE2" w:rsidRPr="00773BFD">
        <w:rPr>
          <w:rFonts w:ascii="Roboto" w:hAnsi="Roboto"/>
          <w:highlight w:val="yellow"/>
        </w:rPr>
        <w:t>Fiona</w:t>
      </w:r>
      <w:r w:rsidRPr="00773BFD">
        <w:rPr>
          <w:rFonts w:ascii="Roboto" w:hAnsi="Roboto"/>
          <w:highlight w:val="yellow"/>
        </w:rPr>
        <w:t xml:space="preserve"> when posting]</w:t>
      </w:r>
    </w:p>
    <w:p w14:paraId="341A2758" w14:textId="48D5EEEF" w:rsidR="00BB766C" w:rsidRPr="00773BFD" w:rsidRDefault="00BB766C" w:rsidP="001C39E5">
      <w:pPr>
        <w:rPr>
          <w:rFonts w:ascii="Roboto" w:hAnsi="Roboto"/>
        </w:rPr>
      </w:pPr>
      <w:bookmarkStart w:id="0" w:name="_GoBack"/>
      <w:bookmarkEnd w:id="0"/>
    </w:p>
    <w:p w14:paraId="523C24DC" w14:textId="15EE9271" w:rsidR="001F5E67" w:rsidRPr="00773BFD" w:rsidRDefault="00FE08F4" w:rsidP="001C39E5">
      <w:pPr>
        <w:rPr>
          <w:rFonts w:ascii="Roboto" w:hAnsi="Roboto"/>
        </w:rPr>
      </w:pPr>
      <w:r>
        <w:rPr>
          <w:noProof/>
        </w:rPr>
        <w:drawing>
          <wp:inline distT="0" distB="0" distL="0" distR="0" wp14:anchorId="1C077A46" wp14:editId="27F2BA6F">
            <wp:extent cx="1165860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F5E67" w:rsidRPr="00773BFD" w:rsidSect="00773BFD">
      <w:headerReference w:type="default" r:id="rId11"/>
      <w:pgSz w:w="12240" w:h="15840"/>
      <w:pgMar w:top="2016" w:right="1440" w:bottom="80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937DD" w14:textId="77777777" w:rsidR="00986A63" w:rsidRDefault="00986A63" w:rsidP="00123309">
      <w:pPr>
        <w:spacing w:after="0" w:line="240" w:lineRule="auto"/>
      </w:pPr>
      <w:r>
        <w:separator/>
      </w:r>
    </w:p>
  </w:endnote>
  <w:endnote w:type="continuationSeparator" w:id="0">
    <w:p w14:paraId="529C713B" w14:textId="77777777" w:rsidR="00986A63" w:rsidRDefault="00986A63" w:rsidP="00123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DengXian Light">
    <w:altName w:val="等线 Light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5FF805" w14:textId="77777777" w:rsidR="00986A63" w:rsidRDefault="00986A63" w:rsidP="00123309">
      <w:pPr>
        <w:spacing w:after="0" w:line="240" w:lineRule="auto"/>
      </w:pPr>
      <w:r>
        <w:separator/>
      </w:r>
    </w:p>
  </w:footnote>
  <w:footnote w:type="continuationSeparator" w:id="0">
    <w:p w14:paraId="4DEB71FC" w14:textId="77777777" w:rsidR="00986A63" w:rsidRDefault="00986A63" w:rsidP="001233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CB991" w14:textId="35238941" w:rsidR="00123309" w:rsidRDefault="00773B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F5542E7" wp14:editId="223856D3">
          <wp:simplePos x="0" y="0"/>
          <wp:positionH relativeFrom="page">
            <wp:posOffset>-7913</wp:posOffset>
          </wp:positionH>
          <wp:positionV relativeFrom="page">
            <wp:posOffset>0</wp:posOffset>
          </wp:positionV>
          <wp:extent cx="7771292" cy="1371600"/>
          <wp:effectExtent l="0" t="0" r="0" b="0"/>
          <wp:wrapNone/>
          <wp:docPr id="208392581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3925818" name="Picture 20839258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9251" cy="13906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3309">
      <w:tab/>
    </w:r>
    <w:r w:rsidR="0012330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841F03"/>
    <w:multiLevelType w:val="hybridMultilevel"/>
    <w:tmpl w:val="2E32B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NDUyMjEytTA1NjNU0lEKTi0uzszPAykwqgUA41nFLSwAAAA="/>
  </w:docVars>
  <w:rsids>
    <w:rsidRoot w:val="001C39E5"/>
    <w:rsid w:val="00123309"/>
    <w:rsid w:val="001B0A61"/>
    <w:rsid w:val="001C39E5"/>
    <w:rsid w:val="001F5E67"/>
    <w:rsid w:val="00221C11"/>
    <w:rsid w:val="002B2E69"/>
    <w:rsid w:val="00342FBF"/>
    <w:rsid w:val="00350D00"/>
    <w:rsid w:val="00396A70"/>
    <w:rsid w:val="00400E70"/>
    <w:rsid w:val="00402887"/>
    <w:rsid w:val="004367C0"/>
    <w:rsid w:val="004C367E"/>
    <w:rsid w:val="004F1E8B"/>
    <w:rsid w:val="00510274"/>
    <w:rsid w:val="00511769"/>
    <w:rsid w:val="005D071C"/>
    <w:rsid w:val="006662A2"/>
    <w:rsid w:val="006D1030"/>
    <w:rsid w:val="00773BFD"/>
    <w:rsid w:val="007E0558"/>
    <w:rsid w:val="007F1BA4"/>
    <w:rsid w:val="008F7D8A"/>
    <w:rsid w:val="009575BF"/>
    <w:rsid w:val="00986A63"/>
    <w:rsid w:val="00A52F52"/>
    <w:rsid w:val="00A802A2"/>
    <w:rsid w:val="00B02735"/>
    <w:rsid w:val="00B12BE2"/>
    <w:rsid w:val="00BB766C"/>
    <w:rsid w:val="00BC29E1"/>
    <w:rsid w:val="00CF37BB"/>
    <w:rsid w:val="00D35D42"/>
    <w:rsid w:val="00DA131B"/>
    <w:rsid w:val="00E20E81"/>
    <w:rsid w:val="00E222FB"/>
    <w:rsid w:val="00E37FC9"/>
    <w:rsid w:val="00E53F52"/>
    <w:rsid w:val="00FC260A"/>
    <w:rsid w:val="00FE0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81FD30"/>
  <w15:chartTrackingRefBased/>
  <w15:docId w15:val="{FB33D1E3-7FD2-4DA0-90C6-304F5C06D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F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3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309"/>
  </w:style>
  <w:style w:type="paragraph" w:styleId="Footer">
    <w:name w:val="footer"/>
    <w:basedOn w:val="Normal"/>
    <w:link w:val="FooterChar"/>
    <w:uiPriority w:val="99"/>
    <w:unhideWhenUsed/>
    <w:rsid w:val="00123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309"/>
  </w:style>
  <w:style w:type="character" w:styleId="CommentReference">
    <w:name w:val="annotation reference"/>
    <w:basedOn w:val="DefaultParagraphFont"/>
    <w:uiPriority w:val="99"/>
    <w:semiHidden/>
    <w:unhideWhenUsed/>
    <w:rsid w:val="00350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0D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0D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0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0D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0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D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2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c43753-4d1d-4bb4-a836-c294720e41b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659E8BC150A148BAB32452809189FF" ma:contentTypeVersion="12" ma:contentTypeDescription="Create a new document." ma:contentTypeScope="" ma:versionID="972dcdc1349561533bf40847b5f794d8">
  <xsd:schema xmlns:xsd="http://www.w3.org/2001/XMLSchema" xmlns:xs="http://www.w3.org/2001/XMLSchema" xmlns:p="http://schemas.microsoft.com/office/2006/metadata/properties" xmlns:ns3="28c43753-4d1d-4bb4-a836-c294720e41b7" xmlns:ns4="68442b4e-cc63-4b48-80a6-cb7f1ad63ef5" targetNamespace="http://schemas.microsoft.com/office/2006/metadata/properties" ma:root="true" ma:fieldsID="deb3040b374d576f6eeef4651aff915e" ns3:_="" ns4:_="">
    <xsd:import namespace="28c43753-4d1d-4bb4-a836-c294720e41b7"/>
    <xsd:import namespace="68442b4e-cc63-4b48-80a6-cb7f1ad63e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43753-4d1d-4bb4-a836-c294720e41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42b4e-cc63-4b48-80a6-cb7f1ad63ef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7A4F56-1FC1-4443-AC0C-8489969C2197}">
  <ds:schemaRefs>
    <ds:schemaRef ds:uri="28c43753-4d1d-4bb4-a836-c294720e41b7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68442b4e-cc63-4b48-80a6-cb7f1ad63ef5"/>
    <ds:schemaRef ds:uri="http://www.w3.org/XML/1998/namespace"/>
    <ds:schemaRef ds:uri="http://purl.org/dc/elements/1.1/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891DB5C-4D9E-4982-9246-5741DB197F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80E47C-89C9-4844-A7E8-E1149A00FB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c43753-4d1d-4bb4-a836-c294720e41b7"/>
    <ds:schemaRef ds:uri="68442b4e-cc63-4b48-80a6-cb7f1ad63e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1</Words>
  <Characters>33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 Seals NH</Company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 Kochocki</dc:creator>
  <cp:keywords/>
  <dc:description/>
  <cp:lastModifiedBy>Scott Power</cp:lastModifiedBy>
  <cp:revision>2</cp:revision>
  <cp:lastPrinted>2023-03-06T18:19:00Z</cp:lastPrinted>
  <dcterms:created xsi:type="dcterms:W3CDTF">2024-02-06T15:23:00Z</dcterms:created>
  <dcterms:modified xsi:type="dcterms:W3CDTF">2024-02-06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8478bd-2ebd-4607-ae4c-a5027fec22c9</vt:lpwstr>
  </property>
  <property fmtid="{D5CDD505-2E9C-101B-9397-08002B2CF9AE}" pid="3" name="ContentTypeId">
    <vt:lpwstr>0x010100A7659E8BC150A148BAB32452809189FF</vt:lpwstr>
  </property>
</Properties>
</file>